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9029" w14:textId="77777777" w:rsidR="00301155" w:rsidRPr="00CE11D9" w:rsidRDefault="00301155" w:rsidP="00301155">
      <w:pPr>
        <w:spacing w:after="0" w:line="240" w:lineRule="auto"/>
        <w:ind w:left="-142"/>
        <w:jc w:val="center"/>
        <w:rPr>
          <w:rFonts w:ascii="Arial" w:hAnsi="Arial" w:cs="Arial"/>
          <w:b/>
          <w:sz w:val="20"/>
          <w:szCs w:val="20"/>
        </w:rPr>
      </w:pPr>
    </w:p>
    <w:p w14:paraId="665045C5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589D3FEA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46CEB289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69F0F642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70B384F1" w14:textId="77777777" w:rsidR="00996B3C" w:rsidRDefault="00996B3C" w:rsidP="00DB3C5B">
      <w:pPr>
        <w:jc w:val="center"/>
        <w:rPr>
          <w:rFonts w:ascii="HelvLight" w:hAnsi="HelvLight" w:cstheme="minorHAnsi"/>
          <w:b/>
          <w:sz w:val="28"/>
          <w:szCs w:val="28"/>
        </w:rPr>
      </w:pPr>
    </w:p>
    <w:p w14:paraId="0E71F724" w14:textId="285AD928" w:rsidR="00DB3C5B" w:rsidRDefault="00996B3C" w:rsidP="0056194C">
      <w:pPr>
        <w:jc w:val="center"/>
        <w:rPr>
          <w:rFonts w:cstheme="minorHAnsi"/>
          <w:b/>
          <w:sz w:val="28"/>
          <w:szCs w:val="28"/>
        </w:rPr>
      </w:pPr>
      <w:r w:rsidRPr="0056194C">
        <w:rPr>
          <w:rFonts w:cstheme="minorHAnsi"/>
          <w:b/>
          <w:sz w:val="28"/>
          <w:szCs w:val="28"/>
        </w:rPr>
        <w:t xml:space="preserve">Phoenix </w:t>
      </w:r>
      <w:r w:rsidR="004E69F4" w:rsidRPr="0056194C">
        <w:rPr>
          <w:rFonts w:cstheme="minorHAnsi"/>
          <w:b/>
          <w:sz w:val="28"/>
          <w:szCs w:val="28"/>
        </w:rPr>
        <w:t xml:space="preserve">Coaching </w:t>
      </w:r>
      <w:r w:rsidR="00060C42">
        <w:rPr>
          <w:rFonts w:cstheme="minorHAnsi"/>
          <w:b/>
          <w:sz w:val="28"/>
          <w:szCs w:val="28"/>
        </w:rPr>
        <w:t>Preparation</w:t>
      </w:r>
      <w:r w:rsidR="00DB3C5B" w:rsidRPr="0056194C">
        <w:rPr>
          <w:rFonts w:cstheme="minorHAnsi"/>
          <w:b/>
          <w:sz w:val="28"/>
          <w:szCs w:val="28"/>
        </w:rPr>
        <w:t xml:space="preserve"> Sheet</w:t>
      </w:r>
    </w:p>
    <w:p w14:paraId="7FEA5477" w14:textId="77777777" w:rsidR="0056194C" w:rsidRPr="0056194C" w:rsidRDefault="0056194C" w:rsidP="0056194C">
      <w:pPr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10628" w:type="dxa"/>
        <w:tblLook w:val="04A0" w:firstRow="1" w:lastRow="0" w:firstColumn="1" w:lastColumn="0" w:noHBand="0" w:noVBand="1"/>
      </w:tblPr>
      <w:tblGrid>
        <w:gridCol w:w="10628"/>
      </w:tblGrid>
      <w:tr w:rsidR="00DB3C5B" w:rsidRPr="0056194C" w14:paraId="54729CD2" w14:textId="77777777" w:rsidTr="0056194C">
        <w:trPr>
          <w:trHeight w:val="1427"/>
        </w:trPr>
        <w:tc>
          <w:tcPr>
            <w:tcW w:w="10628" w:type="dxa"/>
          </w:tcPr>
          <w:p w14:paraId="35533705" w14:textId="48C1E2C9" w:rsidR="00DB3C5B" w:rsidRPr="0056194C" w:rsidRDefault="0056194C" w:rsidP="00656D47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What </w:t>
            </w:r>
            <w:r w:rsidR="00060C42">
              <w:rPr>
                <w:rFonts w:cstheme="minorHAnsi"/>
              </w:rPr>
              <w:t xml:space="preserve">has worked well since </w:t>
            </w:r>
            <w:r w:rsidR="00F07711">
              <w:rPr>
                <w:rFonts w:cstheme="minorHAnsi"/>
              </w:rPr>
              <w:t>the</w:t>
            </w:r>
            <w:r w:rsidR="00060C42">
              <w:rPr>
                <w:rFonts w:cstheme="minorHAnsi"/>
              </w:rPr>
              <w:t xml:space="preserve"> last</w:t>
            </w:r>
            <w:r w:rsidR="00E66763">
              <w:rPr>
                <w:rFonts w:cstheme="minorHAnsi"/>
              </w:rPr>
              <w:t xml:space="preserve"> session?</w:t>
            </w:r>
          </w:p>
        </w:tc>
      </w:tr>
    </w:tbl>
    <w:p w14:paraId="4BF7149B" w14:textId="59C6F837" w:rsidR="00DB3C5B" w:rsidRDefault="00DB3C5B" w:rsidP="00DB3C5B">
      <w:pPr>
        <w:rPr>
          <w:rFonts w:cstheme="minorHAnsi"/>
        </w:rPr>
      </w:pPr>
    </w:p>
    <w:p w14:paraId="0E89F097" w14:textId="2339F1A7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  <w:r w:rsidRPr="0056194C">
        <w:rPr>
          <w:rFonts w:cstheme="minorHAnsi"/>
        </w:rPr>
        <w:t xml:space="preserve">What </w:t>
      </w:r>
      <w:r w:rsidR="00060C42">
        <w:rPr>
          <w:rFonts w:cstheme="minorHAnsi"/>
        </w:rPr>
        <w:t>has not worked so well</w:t>
      </w:r>
      <w:r w:rsidR="00E66763">
        <w:rPr>
          <w:rFonts w:cstheme="minorHAnsi"/>
        </w:rPr>
        <w:t>?</w:t>
      </w:r>
    </w:p>
    <w:p w14:paraId="7FE37D29" w14:textId="0ACCE52B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71806441" w14:textId="77777777" w:rsidR="006C7611" w:rsidRDefault="006C7611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2D4CEA84" w14:textId="7ACD84FE" w:rsidR="0056194C" w:rsidRDefault="0056194C" w:rsidP="00561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cstheme="minorHAnsi"/>
        </w:rPr>
      </w:pPr>
    </w:p>
    <w:p w14:paraId="6ACD76D7" w14:textId="77777777" w:rsidR="0056194C" w:rsidRPr="0056194C" w:rsidRDefault="0056194C" w:rsidP="00DB3C5B">
      <w:pPr>
        <w:rPr>
          <w:rFonts w:cstheme="minorHAnsi"/>
        </w:rPr>
      </w:pPr>
    </w:p>
    <w:tbl>
      <w:tblPr>
        <w:tblStyle w:val="TableGrid"/>
        <w:tblW w:w="10616" w:type="dxa"/>
        <w:tblLook w:val="04A0" w:firstRow="1" w:lastRow="0" w:firstColumn="1" w:lastColumn="0" w:noHBand="0" w:noVBand="1"/>
      </w:tblPr>
      <w:tblGrid>
        <w:gridCol w:w="10616"/>
      </w:tblGrid>
      <w:tr w:rsidR="00DB3C5B" w:rsidRPr="0056194C" w14:paraId="0BC04AB1" w14:textId="77777777" w:rsidTr="0056194C">
        <w:trPr>
          <w:trHeight w:val="1688"/>
        </w:trPr>
        <w:tc>
          <w:tcPr>
            <w:tcW w:w="10616" w:type="dxa"/>
          </w:tcPr>
          <w:p w14:paraId="62EF2737" w14:textId="54B50617" w:rsidR="00DB3C5B" w:rsidRPr="0056194C" w:rsidRDefault="00060C42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hat steps have </w:t>
            </w:r>
            <w:r w:rsidR="00F07711">
              <w:rPr>
                <w:rFonts w:cstheme="minorHAnsi"/>
              </w:rPr>
              <w:t>been</w:t>
            </w:r>
            <w:r>
              <w:rPr>
                <w:rFonts w:cstheme="minorHAnsi"/>
              </w:rPr>
              <w:t xml:space="preserve"> take</w:t>
            </w:r>
            <w:r w:rsidR="00D21335">
              <w:rPr>
                <w:rFonts w:cstheme="minorHAnsi"/>
              </w:rPr>
              <w:t>n</w:t>
            </w:r>
            <w:r>
              <w:rPr>
                <w:rFonts w:cstheme="minorHAnsi"/>
              </w:rPr>
              <w:t xml:space="preserve"> to make progress? </w:t>
            </w:r>
          </w:p>
        </w:tc>
      </w:tr>
    </w:tbl>
    <w:p w14:paraId="6AFE1661" w14:textId="77777777" w:rsidR="00DB3C5B" w:rsidRPr="0056194C" w:rsidRDefault="00DB3C5B" w:rsidP="00DB3C5B">
      <w:pPr>
        <w:rPr>
          <w:rFonts w:cstheme="minorHAnsi"/>
        </w:rPr>
      </w:pPr>
    </w:p>
    <w:tbl>
      <w:tblPr>
        <w:tblStyle w:val="TableGrid"/>
        <w:tblW w:w="10628" w:type="dxa"/>
        <w:tblLook w:val="04A0" w:firstRow="1" w:lastRow="0" w:firstColumn="1" w:lastColumn="0" w:noHBand="0" w:noVBand="1"/>
      </w:tblPr>
      <w:tblGrid>
        <w:gridCol w:w="10628"/>
      </w:tblGrid>
      <w:tr w:rsidR="00DB3C5B" w:rsidRPr="0056194C" w14:paraId="5CAB579C" w14:textId="77777777" w:rsidTr="0056194C">
        <w:trPr>
          <w:trHeight w:val="1391"/>
        </w:trPr>
        <w:tc>
          <w:tcPr>
            <w:tcW w:w="10628" w:type="dxa"/>
          </w:tcPr>
          <w:p w14:paraId="3AA64E60" w14:textId="6AB70A69" w:rsidR="00DB3C5B" w:rsidRPr="0056194C" w:rsidRDefault="00D21335" w:rsidP="00AD0ED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hat do I need </w:t>
            </w:r>
            <w:r w:rsidR="00F07711">
              <w:rPr>
                <w:rFonts w:cstheme="minorHAnsi"/>
              </w:rPr>
              <w:t xml:space="preserve">Coaching </w:t>
            </w:r>
            <w:r>
              <w:rPr>
                <w:rFonts w:cstheme="minorHAnsi"/>
              </w:rPr>
              <w:t xml:space="preserve">support with? </w:t>
            </w:r>
          </w:p>
          <w:p w14:paraId="19199F61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0704124D" w14:textId="3E1009DB" w:rsidR="00DB3C5B" w:rsidRDefault="00DB3C5B" w:rsidP="00AD0EDA">
            <w:pPr>
              <w:rPr>
                <w:rFonts w:cstheme="minorHAnsi"/>
              </w:rPr>
            </w:pPr>
          </w:p>
          <w:p w14:paraId="0856F3A0" w14:textId="77777777" w:rsidR="006C7611" w:rsidRPr="0056194C" w:rsidRDefault="006C7611" w:rsidP="00AD0EDA">
            <w:pPr>
              <w:rPr>
                <w:rFonts w:cstheme="minorHAnsi"/>
              </w:rPr>
            </w:pPr>
          </w:p>
          <w:p w14:paraId="22CAE476" w14:textId="77777777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 xml:space="preserve"> </w:t>
            </w:r>
          </w:p>
        </w:tc>
      </w:tr>
    </w:tbl>
    <w:p w14:paraId="74737B46" w14:textId="77777777" w:rsidR="00AC089C" w:rsidRPr="0056194C" w:rsidRDefault="00AC089C" w:rsidP="00DB3C5B">
      <w:pPr>
        <w:rPr>
          <w:rFonts w:cstheme="minorHAnsi"/>
        </w:rPr>
      </w:pP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DB3C5B" w:rsidRPr="0056194C" w14:paraId="45A56BE4" w14:textId="77777777" w:rsidTr="00AC089C">
        <w:tc>
          <w:tcPr>
            <w:tcW w:w="10627" w:type="dxa"/>
          </w:tcPr>
          <w:p w14:paraId="37CF7B59" w14:textId="74FC0C7F" w:rsidR="00DB3C5B" w:rsidRPr="0056194C" w:rsidRDefault="00DB3C5B" w:rsidP="00AD0EDA">
            <w:pPr>
              <w:rPr>
                <w:rFonts w:cstheme="minorHAnsi"/>
              </w:rPr>
            </w:pPr>
            <w:r w:rsidRPr="0056194C">
              <w:rPr>
                <w:rFonts w:cstheme="minorHAnsi"/>
              </w:rPr>
              <w:t>What do I wa</w:t>
            </w:r>
            <w:r w:rsidR="002A12B3">
              <w:rPr>
                <w:rFonts w:cstheme="minorHAnsi"/>
              </w:rPr>
              <w:t xml:space="preserve">nt to </w:t>
            </w:r>
            <w:r w:rsidR="00060C42">
              <w:rPr>
                <w:rFonts w:cstheme="minorHAnsi"/>
              </w:rPr>
              <w:t>focus on in this next session</w:t>
            </w:r>
            <w:r w:rsidR="0056194C">
              <w:rPr>
                <w:rFonts w:cstheme="minorHAnsi"/>
              </w:rPr>
              <w:t xml:space="preserve">? </w:t>
            </w:r>
            <w:r w:rsidRPr="0056194C">
              <w:rPr>
                <w:rFonts w:cstheme="minorHAnsi"/>
              </w:rPr>
              <w:t xml:space="preserve"> </w:t>
            </w:r>
          </w:p>
          <w:p w14:paraId="2DBBE7B7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B51DEA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6B4969F4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7A72AE92" w14:textId="77777777" w:rsidR="00DB3C5B" w:rsidRPr="0056194C" w:rsidRDefault="00DB3C5B" w:rsidP="00AD0EDA">
            <w:pPr>
              <w:rPr>
                <w:rFonts w:cstheme="minorHAnsi"/>
              </w:rPr>
            </w:pPr>
          </w:p>
          <w:p w14:paraId="1CA01DD6" w14:textId="77777777" w:rsidR="00DB3C5B" w:rsidRPr="0056194C" w:rsidRDefault="00DB3C5B" w:rsidP="00AD0EDA">
            <w:pPr>
              <w:rPr>
                <w:rFonts w:cstheme="minorHAnsi"/>
              </w:rPr>
            </w:pPr>
          </w:p>
        </w:tc>
      </w:tr>
    </w:tbl>
    <w:p w14:paraId="62C150B1" w14:textId="77777777" w:rsidR="00301155" w:rsidRPr="00CE11D9" w:rsidRDefault="00301155" w:rsidP="00AC089C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301155" w:rsidRPr="00CE11D9" w:rsidSect="00032549">
      <w:headerReference w:type="default" r:id="rId8"/>
      <w:footerReference w:type="default" r:id="rId9"/>
      <w:type w:val="continuous"/>
      <w:pgSz w:w="11906" w:h="16838"/>
      <w:pgMar w:top="720" w:right="56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6C3E0" w14:textId="77777777" w:rsidR="008A56D0" w:rsidRDefault="008A56D0" w:rsidP="00FA0F07">
      <w:pPr>
        <w:spacing w:after="0" w:line="240" w:lineRule="auto"/>
      </w:pPr>
      <w:r>
        <w:separator/>
      </w:r>
    </w:p>
  </w:endnote>
  <w:endnote w:type="continuationSeparator" w:id="0">
    <w:p w14:paraId="7F767156" w14:textId="77777777" w:rsidR="008A56D0" w:rsidRDefault="008A56D0" w:rsidP="00FA0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Light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0E498" w14:textId="2F652A8A" w:rsidR="00066774" w:rsidRPr="0056194C" w:rsidRDefault="0056194C" w:rsidP="0056194C">
    <w:pPr>
      <w:pStyle w:val="Footer"/>
      <w:jc w:val="center"/>
    </w:pPr>
    <w:r w:rsidRPr="0056194C">
      <w:rPr>
        <w:rFonts w:ascii="HelvLight" w:hAnsi="HelvLight"/>
      </w:rPr>
      <w:t>www.phoenixlifecoach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F9543" w14:textId="77777777" w:rsidR="008A56D0" w:rsidRDefault="008A56D0" w:rsidP="00FA0F07">
      <w:pPr>
        <w:spacing w:after="0" w:line="240" w:lineRule="auto"/>
      </w:pPr>
      <w:r>
        <w:separator/>
      </w:r>
    </w:p>
  </w:footnote>
  <w:footnote w:type="continuationSeparator" w:id="0">
    <w:p w14:paraId="0A12886C" w14:textId="77777777" w:rsidR="008A56D0" w:rsidRDefault="008A56D0" w:rsidP="00FA0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C56E6" w14:textId="4DE443FC" w:rsidR="00066774" w:rsidRPr="00DE5122" w:rsidRDefault="00066774" w:rsidP="00996B3C">
    <w:pPr>
      <w:shd w:val="clear" w:color="auto" w:fill="FFFFFF"/>
      <w:spacing w:after="0" w:line="240" w:lineRule="auto"/>
      <w:jc w:val="center"/>
      <w:rPr>
        <w:rFonts w:ascii="Arial" w:hAnsi="Arial" w:cs="Arial"/>
        <w:sz w:val="20"/>
        <w:szCs w:val="20"/>
      </w:rPr>
    </w:pPr>
  </w:p>
  <w:p w14:paraId="1B92B422" w14:textId="1F19EADE" w:rsidR="00066774" w:rsidRPr="00DE5122" w:rsidRDefault="00996B3C" w:rsidP="00032549">
    <w:pPr>
      <w:spacing w:after="0" w:line="240" w:lineRule="auto"/>
      <w:jc w:val="right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405414A6" wp14:editId="3E3CB8E3">
          <wp:simplePos x="1211580" y="594360"/>
          <wp:positionH relativeFrom="margin">
            <wp:align>center</wp:align>
          </wp:positionH>
          <wp:positionV relativeFrom="margin">
            <wp:align>top</wp:align>
          </wp:positionV>
          <wp:extent cx="5987415" cy="1995805"/>
          <wp:effectExtent l="0" t="0" r="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87415" cy="19958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0E0B"/>
    <w:multiLevelType w:val="hybridMultilevel"/>
    <w:tmpl w:val="C540B63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A1FF0"/>
    <w:multiLevelType w:val="hybridMultilevel"/>
    <w:tmpl w:val="AC1E73F2"/>
    <w:lvl w:ilvl="0" w:tplc="0809000D">
      <w:start w:val="1"/>
      <w:numFmt w:val="bullet"/>
      <w:lvlText w:val=""/>
      <w:lvlJc w:val="left"/>
      <w:pPr>
        <w:ind w:left="-14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2" w15:restartNumberingAfterBreak="0">
    <w:nsid w:val="200E678F"/>
    <w:multiLevelType w:val="hybridMultilevel"/>
    <w:tmpl w:val="6B96C96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268C8"/>
    <w:multiLevelType w:val="hybridMultilevel"/>
    <w:tmpl w:val="1F00CA22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E6A46"/>
    <w:multiLevelType w:val="hybridMultilevel"/>
    <w:tmpl w:val="3D42850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74CA4"/>
    <w:multiLevelType w:val="hybridMultilevel"/>
    <w:tmpl w:val="C7A6AA8C"/>
    <w:lvl w:ilvl="0" w:tplc="C26E9922">
      <w:start w:val="2"/>
      <w:numFmt w:val="bullet"/>
      <w:lvlText w:val="•"/>
      <w:lvlJc w:val="left"/>
      <w:pPr>
        <w:ind w:left="218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6" w15:restartNumberingAfterBreak="0">
    <w:nsid w:val="35A669AC"/>
    <w:multiLevelType w:val="hybridMultilevel"/>
    <w:tmpl w:val="8B2240E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A44DE"/>
    <w:multiLevelType w:val="hybridMultilevel"/>
    <w:tmpl w:val="5DD41E6A"/>
    <w:lvl w:ilvl="0" w:tplc="0809000D">
      <w:start w:val="1"/>
      <w:numFmt w:val="bullet"/>
      <w:lvlText w:val=""/>
      <w:lvlJc w:val="left"/>
      <w:pPr>
        <w:ind w:left="218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18" w:hanging="360"/>
      </w:pPr>
      <w:rPr>
        <w:rFonts w:ascii="Wingdings" w:hAnsi="Wingdings" w:hint="default"/>
      </w:rPr>
    </w:lvl>
  </w:abstractNum>
  <w:abstractNum w:abstractNumId="8" w15:restartNumberingAfterBreak="0">
    <w:nsid w:val="43D91847"/>
    <w:multiLevelType w:val="hybridMultilevel"/>
    <w:tmpl w:val="EE32B9B8"/>
    <w:lvl w:ilvl="0" w:tplc="0809000D">
      <w:start w:val="1"/>
      <w:numFmt w:val="bullet"/>
      <w:lvlText w:val=""/>
      <w:lvlJc w:val="left"/>
      <w:pPr>
        <w:ind w:left="1080" w:hanging="72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C53FB"/>
    <w:multiLevelType w:val="hybridMultilevel"/>
    <w:tmpl w:val="3A344FA6"/>
    <w:lvl w:ilvl="0" w:tplc="C26E9922">
      <w:start w:val="2"/>
      <w:numFmt w:val="bullet"/>
      <w:lvlText w:val="•"/>
      <w:lvlJc w:val="left"/>
      <w:pPr>
        <w:ind w:left="1080" w:hanging="720"/>
      </w:pPr>
      <w:rPr>
        <w:rFonts w:ascii="HelvLight" w:eastAsiaTheme="minorHAnsi" w:hAnsi="Helv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9785E"/>
    <w:multiLevelType w:val="hybridMultilevel"/>
    <w:tmpl w:val="02A2552C"/>
    <w:lvl w:ilvl="0" w:tplc="0809000D">
      <w:start w:val="1"/>
      <w:numFmt w:val="bullet"/>
      <w:lvlText w:val=""/>
      <w:lvlJc w:val="left"/>
      <w:pPr>
        <w:ind w:left="244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1" w15:restartNumberingAfterBreak="0">
    <w:nsid w:val="7AEF6AD1"/>
    <w:multiLevelType w:val="hybridMultilevel"/>
    <w:tmpl w:val="5EE88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989888">
    <w:abstractNumId w:val="11"/>
  </w:num>
  <w:num w:numId="2" w16cid:durableId="1427995298">
    <w:abstractNumId w:val="10"/>
  </w:num>
  <w:num w:numId="3" w16cid:durableId="1718167331">
    <w:abstractNumId w:val="2"/>
  </w:num>
  <w:num w:numId="4" w16cid:durableId="653723584">
    <w:abstractNumId w:val="4"/>
  </w:num>
  <w:num w:numId="5" w16cid:durableId="2123257571">
    <w:abstractNumId w:val="9"/>
  </w:num>
  <w:num w:numId="6" w16cid:durableId="1642811873">
    <w:abstractNumId w:val="8"/>
  </w:num>
  <w:num w:numId="7" w16cid:durableId="1151672212">
    <w:abstractNumId w:val="6"/>
  </w:num>
  <w:num w:numId="8" w16cid:durableId="1314136983">
    <w:abstractNumId w:val="5"/>
  </w:num>
  <w:num w:numId="9" w16cid:durableId="1027022803">
    <w:abstractNumId w:val="7"/>
  </w:num>
  <w:num w:numId="10" w16cid:durableId="1230188034">
    <w:abstractNumId w:val="3"/>
  </w:num>
  <w:num w:numId="11" w16cid:durableId="623729538">
    <w:abstractNumId w:val="0"/>
  </w:num>
  <w:num w:numId="12" w16cid:durableId="922034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NjQ0MDI0tzS2sDRV0lEKTi0uzszPAykwrgUAK7CS4ywAAAA="/>
  </w:docVars>
  <w:rsids>
    <w:rsidRoot w:val="0030417D"/>
    <w:rsid w:val="00002627"/>
    <w:rsid w:val="00006DBB"/>
    <w:rsid w:val="00032549"/>
    <w:rsid w:val="000603F7"/>
    <w:rsid w:val="00060C42"/>
    <w:rsid w:val="00066774"/>
    <w:rsid w:val="00090173"/>
    <w:rsid w:val="000912D2"/>
    <w:rsid w:val="00091DFA"/>
    <w:rsid w:val="000969EB"/>
    <w:rsid w:val="000B77FC"/>
    <w:rsid w:val="000D2902"/>
    <w:rsid w:val="000E70BB"/>
    <w:rsid w:val="0013098F"/>
    <w:rsid w:val="00146DAB"/>
    <w:rsid w:val="00151D54"/>
    <w:rsid w:val="001750B0"/>
    <w:rsid w:val="00195B19"/>
    <w:rsid w:val="001A103C"/>
    <w:rsid w:val="001A5138"/>
    <w:rsid w:val="001A7406"/>
    <w:rsid w:val="001B0177"/>
    <w:rsid w:val="001E5D1C"/>
    <w:rsid w:val="0022480C"/>
    <w:rsid w:val="00234770"/>
    <w:rsid w:val="00236434"/>
    <w:rsid w:val="0027495F"/>
    <w:rsid w:val="0029539F"/>
    <w:rsid w:val="002A12B3"/>
    <w:rsid w:val="002E5177"/>
    <w:rsid w:val="002E5695"/>
    <w:rsid w:val="00301155"/>
    <w:rsid w:val="0030417D"/>
    <w:rsid w:val="00315AD0"/>
    <w:rsid w:val="003224A4"/>
    <w:rsid w:val="00323B6C"/>
    <w:rsid w:val="00325CD7"/>
    <w:rsid w:val="0032729E"/>
    <w:rsid w:val="003319EE"/>
    <w:rsid w:val="003341D4"/>
    <w:rsid w:val="003554F3"/>
    <w:rsid w:val="003A79B4"/>
    <w:rsid w:val="003D371C"/>
    <w:rsid w:val="003E09BA"/>
    <w:rsid w:val="00406865"/>
    <w:rsid w:val="00415A37"/>
    <w:rsid w:val="00423756"/>
    <w:rsid w:val="00427CFC"/>
    <w:rsid w:val="00435F5C"/>
    <w:rsid w:val="004416D8"/>
    <w:rsid w:val="00465C7E"/>
    <w:rsid w:val="00470DF9"/>
    <w:rsid w:val="004A5A85"/>
    <w:rsid w:val="004C2A08"/>
    <w:rsid w:val="004C5418"/>
    <w:rsid w:val="004E69F4"/>
    <w:rsid w:val="004F4E47"/>
    <w:rsid w:val="0050242F"/>
    <w:rsid w:val="005175E9"/>
    <w:rsid w:val="005469F6"/>
    <w:rsid w:val="0055346D"/>
    <w:rsid w:val="0056194C"/>
    <w:rsid w:val="00567E06"/>
    <w:rsid w:val="00581093"/>
    <w:rsid w:val="005A351B"/>
    <w:rsid w:val="005A701F"/>
    <w:rsid w:val="005B1E26"/>
    <w:rsid w:val="005D0757"/>
    <w:rsid w:val="005D396B"/>
    <w:rsid w:val="005F204A"/>
    <w:rsid w:val="006030EE"/>
    <w:rsid w:val="00647990"/>
    <w:rsid w:val="00656D47"/>
    <w:rsid w:val="00665A35"/>
    <w:rsid w:val="006749BF"/>
    <w:rsid w:val="006927FC"/>
    <w:rsid w:val="006A48DD"/>
    <w:rsid w:val="006B07CB"/>
    <w:rsid w:val="006C17F0"/>
    <w:rsid w:val="006C7611"/>
    <w:rsid w:val="006D1ABA"/>
    <w:rsid w:val="006D3F60"/>
    <w:rsid w:val="006D7FE9"/>
    <w:rsid w:val="00713F5B"/>
    <w:rsid w:val="00726CE6"/>
    <w:rsid w:val="00727543"/>
    <w:rsid w:val="00766FEE"/>
    <w:rsid w:val="00776058"/>
    <w:rsid w:val="00787874"/>
    <w:rsid w:val="007D79B6"/>
    <w:rsid w:val="0080303A"/>
    <w:rsid w:val="0080749B"/>
    <w:rsid w:val="008103D7"/>
    <w:rsid w:val="00810804"/>
    <w:rsid w:val="00815A4B"/>
    <w:rsid w:val="00832066"/>
    <w:rsid w:val="00836FE8"/>
    <w:rsid w:val="0086532D"/>
    <w:rsid w:val="00865953"/>
    <w:rsid w:val="0088239A"/>
    <w:rsid w:val="008851F8"/>
    <w:rsid w:val="00886CDD"/>
    <w:rsid w:val="008A56D0"/>
    <w:rsid w:val="008C283C"/>
    <w:rsid w:val="008D3A7A"/>
    <w:rsid w:val="008D73CE"/>
    <w:rsid w:val="008E0F73"/>
    <w:rsid w:val="00921B49"/>
    <w:rsid w:val="0095528F"/>
    <w:rsid w:val="009904F0"/>
    <w:rsid w:val="00996B3C"/>
    <w:rsid w:val="009C1355"/>
    <w:rsid w:val="009C4E58"/>
    <w:rsid w:val="009F2F99"/>
    <w:rsid w:val="00A0259A"/>
    <w:rsid w:val="00A2360C"/>
    <w:rsid w:val="00A55E4B"/>
    <w:rsid w:val="00A56055"/>
    <w:rsid w:val="00A60B13"/>
    <w:rsid w:val="00A93D54"/>
    <w:rsid w:val="00AA4396"/>
    <w:rsid w:val="00AC089C"/>
    <w:rsid w:val="00AC390E"/>
    <w:rsid w:val="00AE4A60"/>
    <w:rsid w:val="00B77020"/>
    <w:rsid w:val="00B9398E"/>
    <w:rsid w:val="00BA3500"/>
    <w:rsid w:val="00BC1AB4"/>
    <w:rsid w:val="00BE0703"/>
    <w:rsid w:val="00C0016B"/>
    <w:rsid w:val="00C04504"/>
    <w:rsid w:val="00C3623E"/>
    <w:rsid w:val="00C53811"/>
    <w:rsid w:val="00C638DC"/>
    <w:rsid w:val="00C76BA3"/>
    <w:rsid w:val="00C921A2"/>
    <w:rsid w:val="00CE11D9"/>
    <w:rsid w:val="00CE1D7A"/>
    <w:rsid w:val="00CF665E"/>
    <w:rsid w:val="00CF7B69"/>
    <w:rsid w:val="00D01C2E"/>
    <w:rsid w:val="00D205A8"/>
    <w:rsid w:val="00D21335"/>
    <w:rsid w:val="00D36C7B"/>
    <w:rsid w:val="00D405F9"/>
    <w:rsid w:val="00D5610A"/>
    <w:rsid w:val="00D83EB8"/>
    <w:rsid w:val="00DB15DA"/>
    <w:rsid w:val="00DB3C5B"/>
    <w:rsid w:val="00DD3912"/>
    <w:rsid w:val="00DE5122"/>
    <w:rsid w:val="00E01CD1"/>
    <w:rsid w:val="00E075E8"/>
    <w:rsid w:val="00E27101"/>
    <w:rsid w:val="00E34C3E"/>
    <w:rsid w:val="00E36B64"/>
    <w:rsid w:val="00E66763"/>
    <w:rsid w:val="00E706F2"/>
    <w:rsid w:val="00E7178B"/>
    <w:rsid w:val="00EA2A07"/>
    <w:rsid w:val="00EC2046"/>
    <w:rsid w:val="00EF3BC2"/>
    <w:rsid w:val="00F07711"/>
    <w:rsid w:val="00F259C9"/>
    <w:rsid w:val="00F2717E"/>
    <w:rsid w:val="00F70491"/>
    <w:rsid w:val="00F711A6"/>
    <w:rsid w:val="00FA0F07"/>
    <w:rsid w:val="00FA524E"/>
    <w:rsid w:val="00FC22D9"/>
    <w:rsid w:val="00FC6ADE"/>
    <w:rsid w:val="00FD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A24462"/>
  <w15:docId w15:val="{AF69C18E-9BC1-4807-8512-20591D6B3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41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30417D"/>
    <w:rPr>
      <w:b/>
      <w:bCs/>
    </w:rPr>
  </w:style>
  <w:style w:type="character" w:styleId="Hyperlink">
    <w:name w:val="Hyperlink"/>
    <w:basedOn w:val="DefaultParagraphFont"/>
    <w:uiPriority w:val="99"/>
    <w:unhideWhenUsed/>
    <w:rsid w:val="00415A3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5A3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5A3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F07"/>
  </w:style>
  <w:style w:type="paragraph" w:styleId="Footer">
    <w:name w:val="footer"/>
    <w:basedOn w:val="Normal"/>
    <w:link w:val="FooterChar"/>
    <w:uiPriority w:val="99"/>
    <w:unhideWhenUsed/>
    <w:rsid w:val="00FA0F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F07"/>
  </w:style>
  <w:style w:type="paragraph" w:styleId="ListParagraph">
    <w:name w:val="List Paragraph"/>
    <w:basedOn w:val="Normal"/>
    <w:uiPriority w:val="34"/>
    <w:qFormat/>
    <w:rsid w:val="00FA0F0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C541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774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774"/>
    <w:rPr>
      <w:rFonts w:ascii="Lucida Grande" w:hAnsi="Lucida Grande" w:cs="Lucida Grande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2549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B9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13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1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E719F-BD01-4233-979D-577204A6D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honey</dc:creator>
  <cp:keywords/>
  <dc:description/>
  <cp:lastModifiedBy>Zoe Thompson</cp:lastModifiedBy>
  <cp:revision>5</cp:revision>
  <dcterms:created xsi:type="dcterms:W3CDTF">2022-10-05T12:16:00Z</dcterms:created>
  <dcterms:modified xsi:type="dcterms:W3CDTF">2022-10-05T12:19:00Z</dcterms:modified>
</cp:coreProperties>
</file>